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ugua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ruguay received a score of 66.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ruguay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ruguay received a score of</w:t>
      </w:r>
      <w:r>
        <w:t xml:space="preserve"> </w:t>
      </w:r>
      <w:r>
        <w:rPr>
          <w:b/>
        </w:rPr>
        <w:t xml:space="preserve">83.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ruguay received a score of 6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ruguay received a score of 64.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ruguay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ruguay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ruguay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ruguay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rugua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ruguay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ruguay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ruguay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ruguay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ruguay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ruguay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ruguay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ruguay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Urugua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ugua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3, 1995, 1996, 1997, 1998,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6, 2012, 2013, 2015,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ugua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uguay Country Report</dc:title>
  <dc:creator>SPI Team</dc:creator>
  <cp:keywords/>
  <dcterms:created xsi:type="dcterms:W3CDTF">2021-05-25T12:04:45Z</dcterms:created>
  <dcterms:modified xsi:type="dcterms:W3CDTF">2021-05-25T12: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